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Ernest Chang</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Ernest</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Chang</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2514 Harrison Street Evanston, IL, USA 60201-1324</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ernest_l_chang@hot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13124893700</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Tesla</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5/9/2017</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22/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